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5119B7" w14:textId="77777777" w:rsidR="00E80403" w:rsidRDefault="00000000">
      <w:pPr>
        <w:pStyle w:val="Title"/>
      </w:pPr>
      <w:r>
        <w:t>Propuesta de investigación</w:t>
      </w:r>
    </w:p>
    <w:p w14:paraId="37547027" w14:textId="77777777" w:rsidR="00E80403" w:rsidRDefault="00000000">
      <w:pPr>
        <w:pStyle w:val="Subtitle"/>
      </w:pPr>
      <w:r>
        <w:t>Efecto de la escala de análisis en la alfa y beta diversidad</w:t>
      </w:r>
    </w:p>
    <w:p w14:paraId="3D5F4695" w14:textId="77777777" w:rsidR="00E80403" w:rsidRDefault="00000000">
      <w:pPr>
        <w:pStyle w:val="Author"/>
      </w:pPr>
      <w:r>
        <w:t>Roberto Román</w:t>
      </w:r>
    </w:p>
    <w:p w14:paraId="0B23A7BC" w14:textId="77777777" w:rsidR="00E80403" w:rsidRDefault="00000000">
      <w:pPr>
        <w:pStyle w:val="Date"/>
      </w:pPr>
      <w:r>
        <w:t>2023-11-10</w:t>
      </w:r>
    </w:p>
    <w:p w14:paraId="71E69675" w14:textId="77777777" w:rsidR="00E80403" w:rsidRDefault="00000000">
      <w:pPr>
        <w:pStyle w:val="Heading1"/>
      </w:pPr>
      <w:bookmarkStart w:id="0" w:name="introducción"/>
      <w:r>
        <w:t>Introducción</w:t>
      </w:r>
    </w:p>
    <w:p w14:paraId="36270B6D" w14:textId="77777777" w:rsidR="00E80403" w:rsidRDefault="00000000">
      <w:pPr>
        <w:pStyle w:val="Heading1"/>
      </w:pPr>
      <w:bookmarkStart w:id="1" w:name="objetivoshipótesis"/>
      <w:bookmarkEnd w:id="0"/>
      <w:r>
        <w:t>Objetivos/Hipótesis</w:t>
      </w:r>
    </w:p>
    <w:p w14:paraId="12EE376E" w14:textId="77777777" w:rsidR="00E80403" w:rsidRDefault="00000000">
      <w:pPr>
        <w:pStyle w:val="Heading1"/>
      </w:pPr>
      <w:bookmarkStart w:id="2" w:name="metodología"/>
      <w:bookmarkEnd w:id="1"/>
      <w:r>
        <w:t>Metodología</w:t>
      </w:r>
    </w:p>
    <w:p w14:paraId="57D140D7" w14:textId="77777777" w:rsidR="00E80403" w:rsidRDefault="00000000">
      <w:pPr>
        <w:pStyle w:val="Heading2"/>
      </w:pPr>
      <w:bookmarkStart w:id="3" w:name="área-de-estudio"/>
      <w:r>
        <w:t>Área de estudio</w:t>
      </w:r>
    </w:p>
    <w:p w14:paraId="11B155B2" w14:textId="77777777" w:rsidR="00E80403" w:rsidRDefault="00000000">
      <w:pPr>
        <w:pStyle w:val="Heading2"/>
      </w:pPr>
      <w:bookmarkStart w:id="4" w:name="diseño-metodológico"/>
      <w:bookmarkEnd w:id="3"/>
      <w:r>
        <w:t>Diseño metodológico</w:t>
      </w:r>
    </w:p>
    <w:p w14:paraId="5B313C1E" w14:textId="77777777" w:rsidR="00E80403" w:rsidRDefault="00000000">
      <w:pPr>
        <w:pStyle w:val="Heading2"/>
      </w:pPr>
      <w:bookmarkStart w:id="5" w:name="diseño-estadístico"/>
      <w:bookmarkEnd w:id="4"/>
      <w:r>
        <w:t>Diseño estadístico</w:t>
      </w:r>
    </w:p>
    <w:p w14:paraId="0ADC3C6B" w14:textId="77777777" w:rsidR="00E80403" w:rsidRDefault="00000000">
      <w:pPr>
        <w:pStyle w:val="FirstParagraph"/>
      </w:pPr>
      <w:r>
        <w:t xml:space="preserve">Para formar grupos geográfica y altitudinalmente distintivos de parcelas, se utilizarán los algoritmos de agrupamiento no supervisado DBSCAN y </w:t>
      </w:r>
      <w:proofErr w:type="spellStart"/>
      <w:r>
        <w:t>Kmeans</w:t>
      </w:r>
      <w:proofErr w:type="spellEnd"/>
      <w:r>
        <w:t xml:space="preserve">. Esto permitirá tener grupos de parcelas de los cuales se pueda escoger aleatoriamente mediante </w:t>
      </w:r>
      <w:proofErr w:type="spellStart"/>
      <w:r>
        <w:t>bootstrap</w:t>
      </w:r>
      <w:proofErr w:type="spellEnd"/>
      <w:r>
        <w:t xml:space="preserve"> subgrupos de parcelas, para posteriormente calcular la alfa y beta diversidad de estos subgrupos. Tal selección variará en función de la escala de análisis.</w:t>
      </w:r>
    </w:p>
    <w:p w14:paraId="3E068F77" w14:textId="77777777" w:rsidR="00E80403" w:rsidRDefault="00000000">
      <w:pPr>
        <w:pStyle w:val="BodyText"/>
      </w:pPr>
      <w:r>
        <w:t xml:space="preserve">Para determinar el efecto de la escala de análisis en la </w:t>
      </w:r>
      <w:proofErr w:type="spellStart"/>
      <w:r>
        <w:t>alpha</w:t>
      </w:r>
      <w:proofErr w:type="spellEnd"/>
      <w:r>
        <w:t xml:space="preserve"> y beta diversidad, se aplicarán modelos lineales mixtos generalizados, modelos aditivos generalizados, y modelos mixtos o jerárquicos bayesianos. Se escogerán los modelos con mejor desempeño y ajuste a los datos, en concordancia con los supuestos estadísticos de cada modelo, utilizando para este fin el índice AIC. De ser necesario, se aplicarán distintas transformaciones a los datos (</w:t>
      </w:r>
      <w:proofErr w:type="spellStart"/>
      <w:r>
        <w:t>e.g</w:t>
      </w:r>
      <w:proofErr w:type="spellEnd"/>
      <w:r>
        <w:t xml:space="preserve">. logaritmo base 10) para mejorar el ajuste de los modelos y/o reducir los residuos. Esto con el fin de cumplir con supuestos estadísticos específicos de cada modelo, </w:t>
      </w:r>
      <w:proofErr w:type="gramStart"/>
      <w:r>
        <w:t>como</w:t>
      </w:r>
      <w:proofErr w:type="gramEnd"/>
      <w:r>
        <w:t xml:space="preserve"> por ejemplo, la homocedasticidad en el caso de modelos lineales.</w:t>
      </w:r>
    </w:p>
    <w:p w14:paraId="1CBAA3B8" w14:textId="77777777" w:rsidR="00E80403" w:rsidRDefault="00000000">
      <w:pPr>
        <w:pStyle w:val="Heading1"/>
      </w:pPr>
      <w:bookmarkStart w:id="6" w:name="resultados-esperados"/>
      <w:bookmarkEnd w:id="2"/>
      <w:bookmarkEnd w:id="5"/>
      <w:r>
        <w:lastRenderedPageBreak/>
        <w:t>Resultados esperados</w:t>
      </w:r>
    </w:p>
    <w:p w14:paraId="3F279B5E" w14:textId="77777777" w:rsidR="00E80403" w:rsidRDefault="00000000">
      <w:pPr>
        <w:pStyle w:val="Heading1"/>
      </w:pPr>
      <w:bookmarkStart w:id="7" w:name="cronograma"/>
      <w:bookmarkEnd w:id="6"/>
      <w:r>
        <w:t>Cronograma</w:t>
      </w:r>
    </w:p>
    <w:p w14:paraId="6D803099" w14:textId="77777777" w:rsidR="00E80403" w:rsidRDefault="00000000">
      <w:pPr>
        <w:pStyle w:val="Heading1"/>
      </w:pPr>
      <w:bookmarkStart w:id="8" w:name="presupuesto"/>
      <w:bookmarkEnd w:id="7"/>
      <w:r>
        <w:t>Presupuesto</w:t>
      </w:r>
    </w:p>
    <w:p w14:paraId="69D55A69" w14:textId="77777777" w:rsidR="00E80403" w:rsidRDefault="00000000">
      <w:pPr>
        <w:pStyle w:val="Heading1"/>
      </w:pPr>
      <w:bookmarkStart w:id="9" w:name="literatura-citada"/>
      <w:bookmarkEnd w:id="8"/>
      <w:r>
        <w:t>Literatura citada</w:t>
      </w:r>
      <w:bookmarkEnd w:id="9"/>
    </w:p>
    <w:sectPr w:rsidR="00E80403" w:rsidSect="00084E93">
      <w:footerReference w:type="even" r:id="rId7"/>
      <w:footerReference w:type="default" r:id="rId8"/>
      <w:type w:val="continuous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5F559C" w14:textId="77777777" w:rsidR="003331FA" w:rsidRDefault="003331FA">
      <w:pPr>
        <w:spacing w:after="0"/>
      </w:pPr>
      <w:r>
        <w:separator/>
      </w:r>
    </w:p>
  </w:endnote>
  <w:endnote w:type="continuationSeparator" w:id="0">
    <w:p w14:paraId="0B5A0A65" w14:textId="77777777" w:rsidR="003331FA" w:rsidRDefault="003331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Content>
      <w:p w14:paraId="55DC94EE" w14:textId="77777777" w:rsidR="000F1DF0" w:rsidRDefault="00000000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A4A411C" w14:textId="77777777" w:rsidR="000F1DF0" w:rsidRDefault="000F1DF0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Content>
      <w:p w14:paraId="599374D3" w14:textId="77777777" w:rsidR="000F1DF0" w:rsidRDefault="00000000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08F5B9A4" w14:textId="77777777" w:rsidR="000F1DF0" w:rsidRDefault="000F1DF0" w:rsidP="00676DF8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151858" w14:textId="77777777" w:rsidR="003331FA" w:rsidRDefault="003331FA">
      <w:pPr>
        <w:spacing w:after="0"/>
      </w:pPr>
      <w:r>
        <w:separator/>
      </w:r>
    </w:p>
  </w:footnote>
  <w:footnote w:type="continuationSeparator" w:id="0">
    <w:p w14:paraId="4EA00182" w14:textId="77777777" w:rsidR="003331FA" w:rsidRDefault="003331F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5B5EA0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BC657B3"/>
    <w:multiLevelType w:val="multilevel"/>
    <w:tmpl w:val="040C001D"/>
    <w:numStyleLink w:val="Defaultul"/>
  </w:abstractNum>
  <w:abstractNum w:abstractNumId="12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89B7C2A"/>
    <w:multiLevelType w:val="multilevel"/>
    <w:tmpl w:val="4B88F872"/>
    <w:numStyleLink w:val="Defaultol"/>
  </w:abstractNum>
  <w:abstractNum w:abstractNumId="18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8191783"/>
    <w:multiLevelType w:val="multilevel"/>
    <w:tmpl w:val="4B88F87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03920866">
    <w:abstractNumId w:val="13"/>
  </w:num>
  <w:num w:numId="2" w16cid:durableId="370619249">
    <w:abstractNumId w:val="4"/>
  </w:num>
  <w:num w:numId="3" w16cid:durableId="1579317320">
    <w:abstractNumId w:val="5"/>
  </w:num>
  <w:num w:numId="4" w16cid:durableId="227770361">
    <w:abstractNumId w:val="6"/>
  </w:num>
  <w:num w:numId="5" w16cid:durableId="567961276">
    <w:abstractNumId w:val="7"/>
  </w:num>
  <w:num w:numId="6" w16cid:durableId="445463846">
    <w:abstractNumId w:val="9"/>
  </w:num>
  <w:num w:numId="7" w16cid:durableId="1839886680">
    <w:abstractNumId w:val="0"/>
  </w:num>
  <w:num w:numId="8" w16cid:durableId="1598489038">
    <w:abstractNumId w:val="1"/>
  </w:num>
  <w:num w:numId="9" w16cid:durableId="425031245">
    <w:abstractNumId w:val="2"/>
  </w:num>
  <w:num w:numId="10" w16cid:durableId="115832037">
    <w:abstractNumId w:val="3"/>
  </w:num>
  <w:num w:numId="11" w16cid:durableId="550314296">
    <w:abstractNumId w:val="8"/>
  </w:num>
  <w:num w:numId="12" w16cid:durableId="572743150">
    <w:abstractNumId w:val="23"/>
  </w:num>
  <w:num w:numId="13" w16cid:durableId="1911959498">
    <w:abstractNumId w:val="22"/>
  </w:num>
  <w:num w:numId="14" w16cid:durableId="1400664278">
    <w:abstractNumId w:val="21"/>
  </w:num>
  <w:num w:numId="15" w16cid:durableId="797575161">
    <w:abstractNumId w:val="20"/>
  </w:num>
  <w:num w:numId="16" w16cid:durableId="1332903906">
    <w:abstractNumId w:val="14"/>
  </w:num>
  <w:num w:numId="17" w16cid:durableId="293290679">
    <w:abstractNumId w:val="15"/>
  </w:num>
  <w:num w:numId="18" w16cid:durableId="204610571">
    <w:abstractNumId w:val="25"/>
  </w:num>
  <w:num w:numId="19" w16cid:durableId="218170936">
    <w:abstractNumId w:val="19"/>
  </w:num>
  <w:num w:numId="20" w16cid:durableId="1539315709">
    <w:abstractNumId w:val="24"/>
  </w:num>
  <w:num w:numId="21" w16cid:durableId="684096350">
    <w:abstractNumId w:val="12"/>
  </w:num>
  <w:num w:numId="22" w16cid:durableId="1375154319">
    <w:abstractNumId w:val="16"/>
  </w:num>
  <w:num w:numId="23" w16cid:durableId="489449184">
    <w:abstractNumId w:val="18"/>
  </w:num>
  <w:num w:numId="24" w16cid:durableId="701327074">
    <w:abstractNumId w:val="11"/>
  </w:num>
  <w:num w:numId="25" w16cid:durableId="1360856025">
    <w:abstractNumId w:val="17"/>
  </w:num>
  <w:num w:numId="26" w16cid:durableId="136821390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0403"/>
    <w:rsid w:val="000F1DF0"/>
    <w:rsid w:val="001E38ED"/>
    <w:rsid w:val="003331FA"/>
    <w:rsid w:val="004652F3"/>
    <w:rsid w:val="00E80403"/>
    <w:rsid w:val="00F82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7062D"/>
  <w15:docId w15:val="{1EBB2AFE-CD14-43D3-85E4-AAB80E199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s-EC"/>
    </w:rPr>
  </w:style>
  <w:style w:type="paragraph" w:styleId="Heading1">
    <w:name w:val="heading 1"/>
    <w:basedOn w:val="Normal"/>
    <w:next w:val="BodyText"/>
    <w:uiPriority w:val="9"/>
    <w:qFormat/>
    <w:rsid w:val="00F8217B"/>
    <w:pPr>
      <w:keepNext/>
      <w:keepLines/>
      <w:numPr>
        <w:numId w:val="20"/>
      </w:numPr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217B"/>
    <w:pPr>
      <w:keepNext/>
      <w:keepLines/>
      <w:numPr>
        <w:ilvl w:val="1"/>
        <w:numId w:val="20"/>
      </w:numPr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8217B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F8217B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A33FE1"/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A33FE1"/>
    <w:pPr>
      <w:jc w:val="center"/>
    </w:pPr>
  </w:style>
  <w:style w:type="paragraph" w:customStyle="1" w:styleId="ImageCaption">
    <w:name w:val="Image Caption"/>
    <w:basedOn w:val="Caption"/>
    <w:rsid w:val="00A33FE1"/>
    <w:pPr>
      <w:widowControl w:val="0"/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A33FE1"/>
    <w:pPr>
      <w:keepNext w:val="0"/>
      <w:keepLines w:val="0"/>
      <w:widowControl w:val="0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9137D8"/>
    <w:rPr>
      <w:color w:val="C00000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F8217B"/>
    <w:rPr>
      <w:rFonts w:ascii="Times New Roman" w:hAnsi="Times New Roman"/>
      <w:lang w:val="es-EC"/>
    </w:rPr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205</Words>
  <Characters>1173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de investigación</dc:title>
  <dc:creator>Roberto Román</dc:creator>
  <cp:keywords/>
  <cp:lastModifiedBy>Roberto Román</cp:lastModifiedBy>
  <cp:revision>4</cp:revision>
  <dcterms:created xsi:type="dcterms:W3CDTF">2023-11-10T18:16:00Z</dcterms:created>
  <dcterms:modified xsi:type="dcterms:W3CDTF">2023-11-10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0</vt:lpwstr>
  </property>
  <property fmtid="{D5CDD505-2E9C-101B-9397-08002B2CF9AE}" pid="3" name="output">
    <vt:lpwstr>officedown::rdocx_document</vt:lpwstr>
  </property>
  <property fmtid="{D5CDD505-2E9C-101B-9397-08002B2CF9AE}" pid="4" name="subtitle">
    <vt:lpwstr>Efecto de la escala de análisis en la alfa y beta diversidad</vt:lpwstr>
  </property>
</Properties>
</file>